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Пав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4211771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4023963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3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4029706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9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4075743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5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4041797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4015596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5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29706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9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4034472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4034652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4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3986301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6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4044503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4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4038156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8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Сергей Павленко</dc:creator>
  <dc:language>ru-RU</dc:language>
  <cp:keywords/>
  <dcterms:created xsi:type="dcterms:W3CDTF">2024-04-09T07:31:25Z</dcterms:created>
  <dcterms:modified xsi:type="dcterms:W3CDTF">2024-04-09T07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